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64D4DD" w14:textId="2DE5EBED" w:rsidR="00107A74" w:rsidRDefault="000476FF" w:rsidP="00E87EB2">
      <w:pPr>
        <w:spacing w:before="240" w:line="360" w:lineRule="auto"/>
        <w:rPr>
          <w:sz w:val="28"/>
        </w:rPr>
      </w:pPr>
      <w:r w:rsidRPr="00D770E4">
        <w:rPr>
          <w:sz w:val="28"/>
        </w:rPr>
        <w:t xml:space="preserve">Library </w:t>
      </w:r>
      <w:r w:rsidR="0005548E">
        <w:rPr>
          <w:sz w:val="28"/>
        </w:rPr>
        <w:t>Director</w:t>
      </w:r>
      <w:r w:rsidRPr="00D770E4">
        <w:rPr>
          <w:sz w:val="28"/>
        </w:rPr>
        <w:t>’s Report Outline</w:t>
      </w:r>
      <w:r w:rsidR="001E58E1">
        <w:rPr>
          <w:sz w:val="28"/>
        </w:rPr>
        <w:t xml:space="preserve"> </w:t>
      </w:r>
      <w:r w:rsidR="008C012F">
        <w:rPr>
          <w:sz w:val="28"/>
        </w:rPr>
        <w:t>10/19</w:t>
      </w:r>
      <w:r w:rsidR="006303A1">
        <w:rPr>
          <w:sz w:val="28"/>
        </w:rPr>
        <w:t>/2021</w:t>
      </w:r>
    </w:p>
    <w:p w14:paraId="75CC2314" w14:textId="0C6E7C5B" w:rsidR="00390FAA" w:rsidRPr="00390FAA" w:rsidRDefault="00390FAA" w:rsidP="000776C6">
      <w:pPr>
        <w:spacing w:line="240" w:lineRule="auto"/>
        <w:rPr>
          <w:b/>
          <w:sz w:val="24"/>
        </w:rPr>
      </w:pP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47"/>
        <w:gridCol w:w="630"/>
        <w:gridCol w:w="3060"/>
      </w:tblGrid>
      <w:tr w:rsidR="006304CD" w:rsidRPr="00237B95" w14:paraId="5CE519E4" w14:textId="36192655" w:rsidTr="006304CD">
        <w:trPr>
          <w:trHeight w:val="41"/>
        </w:trPr>
        <w:tc>
          <w:tcPr>
            <w:tcW w:w="2847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238D44A3" w14:textId="31D3263B" w:rsidR="006304CD" w:rsidRPr="00237B95" w:rsidRDefault="006304CD" w:rsidP="00E87EB2">
            <w:pPr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2</w:t>
            </w:r>
            <w:r w:rsidRPr="006304CD">
              <w:rPr>
                <w:b/>
                <w:vertAlign w:val="superscript"/>
              </w:rPr>
              <w:t>nd</w:t>
            </w:r>
            <w:r>
              <w:rPr>
                <w:b/>
              </w:rPr>
              <w:t xml:space="preserve"> Q </w:t>
            </w:r>
            <w:r w:rsidRPr="00237B95">
              <w:rPr>
                <w:b/>
              </w:rPr>
              <w:t>Director</w:t>
            </w:r>
            <w:r>
              <w:rPr>
                <w:b/>
              </w:rPr>
              <w:t xml:space="preserve"> Purchases</w:t>
            </w:r>
          </w:p>
        </w:tc>
        <w:tc>
          <w:tcPr>
            <w:tcW w:w="63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17135CDE" w14:textId="77777777" w:rsidR="006304CD" w:rsidRPr="00237B95" w:rsidRDefault="006304CD" w:rsidP="00E87EB2"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30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E04C5D" w14:textId="2E562F33" w:rsidR="006304CD" w:rsidRPr="00237B95" w:rsidRDefault="006304CD" w:rsidP="00E87EB2">
            <w:pPr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3</w:t>
            </w:r>
            <w:r w:rsidRPr="006304CD">
              <w:rPr>
                <w:b/>
                <w:vertAlign w:val="superscript"/>
              </w:rPr>
              <w:t>rd</w:t>
            </w:r>
            <w:r>
              <w:rPr>
                <w:b/>
              </w:rPr>
              <w:t xml:space="preserve"> Q Director Purchases</w:t>
            </w:r>
          </w:p>
        </w:tc>
      </w:tr>
      <w:tr w:rsidR="006304CD" w14:paraId="252143CB" w14:textId="20DE828C" w:rsidTr="006304CD">
        <w:trPr>
          <w:trHeight w:val="41"/>
        </w:trPr>
        <w:tc>
          <w:tcPr>
            <w:tcW w:w="284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0747139" w14:textId="786A1F6A" w:rsidR="006304CD" w:rsidRDefault="006304CD" w:rsidP="006304CD">
            <w:pPr>
              <w:spacing w:after="0" w:line="360" w:lineRule="auto"/>
              <w:jc w:val="right"/>
            </w:pPr>
            <w:r w:rsidRPr="00C57215">
              <w:t>Books: $</w:t>
            </w:r>
            <w:r>
              <w:t>503.33</w:t>
            </w:r>
          </w:p>
        </w:tc>
        <w:tc>
          <w:tcPr>
            <w:tcW w:w="63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096D39F6" w14:textId="77777777" w:rsidR="006304CD" w:rsidRPr="00F02F1A" w:rsidRDefault="006304CD" w:rsidP="006304CD">
            <w:pPr>
              <w:spacing w:after="0" w:line="360" w:lineRule="auto"/>
              <w:jc w:val="right"/>
            </w:pPr>
          </w:p>
        </w:tc>
        <w:tc>
          <w:tcPr>
            <w:tcW w:w="306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3430AF4" w14:textId="61A5CF59" w:rsidR="006304CD" w:rsidRPr="00F02F1A" w:rsidRDefault="006304CD" w:rsidP="006304CD">
            <w:pPr>
              <w:spacing w:after="0" w:line="360" w:lineRule="auto"/>
              <w:jc w:val="right"/>
            </w:pPr>
            <w:r w:rsidRPr="00C57215">
              <w:t>Books: $</w:t>
            </w:r>
            <w:r>
              <w:t>334.64</w:t>
            </w:r>
          </w:p>
        </w:tc>
      </w:tr>
      <w:tr w:rsidR="006304CD" w14:paraId="187FFA3C" w14:textId="0E08012B" w:rsidTr="006304CD">
        <w:trPr>
          <w:trHeight w:val="41"/>
        </w:trPr>
        <w:tc>
          <w:tcPr>
            <w:tcW w:w="2847" w:type="dxa"/>
            <w:tcBorders>
              <w:left w:val="single" w:sz="12" w:space="0" w:color="auto"/>
              <w:right w:val="single" w:sz="12" w:space="0" w:color="auto"/>
            </w:tcBorders>
          </w:tcPr>
          <w:p w14:paraId="40CFD0A4" w14:textId="1AD96391" w:rsidR="006304CD" w:rsidRDefault="006304CD" w:rsidP="006304CD">
            <w:pPr>
              <w:spacing w:after="0" w:line="360" w:lineRule="auto"/>
              <w:jc w:val="right"/>
            </w:pPr>
            <w:r>
              <w:t>DVDs: $142.83</w:t>
            </w:r>
          </w:p>
        </w:tc>
        <w:tc>
          <w:tcPr>
            <w:tcW w:w="63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69B2B223" w14:textId="77777777" w:rsidR="006304CD" w:rsidRPr="00F02F1A" w:rsidRDefault="006304CD" w:rsidP="006304CD">
            <w:pPr>
              <w:spacing w:after="0" w:line="360" w:lineRule="auto"/>
              <w:jc w:val="right"/>
            </w:pPr>
          </w:p>
        </w:tc>
        <w:tc>
          <w:tcPr>
            <w:tcW w:w="30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4218FE2" w14:textId="45A9EC85" w:rsidR="006304CD" w:rsidRPr="00F02F1A" w:rsidRDefault="006304CD" w:rsidP="006304CD">
            <w:pPr>
              <w:spacing w:after="0" w:line="360" w:lineRule="auto"/>
              <w:jc w:val="right"/>
            </w:pPr>
            <w:r>
              <w:t>DVDs: $</w:t>
            </w:r>
            <w:r>
              <w:t>110.58</w:t>
            </w:r>
          </w:p>
        </w:tc>
      </w:tr>
      <w:tr w:rsidR="006304CD" w14:paraId="6C5C7748" w14:textId="7699B2F4" w:rsidTr="006304CD">
        <w:trPr>
          <w:trHeight w:val="41"/>
        </w:trPr>
        <w:tc>
          <w:tcPr>
            <w:tcW w:w="284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25FB395" w14:textId="7F88663E" w:rsidR="006304CD" w:rsidRDefault="006304CD" w:rsidP="006304CD">
            <w:pPr>
              <w:spacing w:after="0" w:line="360" w:lineRule="auto"/>
              <w:jc w:val="right"/>
            </w:pPr>
            <w:r w:rsidRPr="00C57215">
              <w:t>Supplies: $</w:t>
            </w:r>
            <w:r>
              <w:t>14.01</w:t>
            </w:r>
          </w:p>
        </w:tc>
        <w:tc>
          <w:tcPr>
            <w:tcW w:w="63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5C04B057" w14:textId="77777777" w:rsidR="006304CD" w:rsidRDefault="006304CD" w:rsidP="006304CD">
            <w:pPr>
              <w:spacing w:after="0" w:line="360" w:lineRule="auto"/>
              <w:jc w:val="right"/>
            </w:pPr>
          </w:p>
        </w:tc>
        <w:tc>
          <w:tcPr>
            <w:tcW w:w="306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1734364" w14:textId="721C2D73" w:rsidR="006304CD" w:rsidRDefault="006304CD" w:rsidP="006304CD">
            <w:pPr>
              <w:spacing w:after="0" w:line="360" w:lineRule="auto"/>
              <w:jc w:val="right"/>
            </w:pPr>
            <w:r w:rsidRPr="00C57215">
              <w:t>Supplies: $</w:t>
            </w:r>
            <w:r>
              <w:t>85.24</w:t>
            </w:r>
          </w:p>
        </w:tc>
      </w:tr>
      <w:tr w:rsidR="006304CD" w14:paraId="593C33DC" w14:textId="3DECF379" w:rsidTr="006304CD">
        <w:trPr>
          <w:trHeight w:val="41"/>
        </w:trPr>
        <w:tc>
          <w:tcPr>
            <w:tcW w:w="284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8CD3C1A" w14:textId="5E62313F" w:rsidR="006304CD" w:rsidRDefault="006304CD" w:rsidP="006304CD">
            <w:pPr>
              <w:spacing w:after="0" w:line="360" w:lineRule="auto"/>
              <w:jc w:val="right"/>
            </w:pPr>
            <w:r>
              <w:t>Program: $8.49</w:t>
            </w:r>
          </w:p>
        </w:tc>
        <w:tc>
          <w:tcPr>
            <w:tcW w:w="63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64877687" w14:textId="77777777" w:rsidR="006304CD" w:rsidRDefault="006304CD" w:rsidP="006304CD">
            <w:pPr>
              <w:spacing w:after="0" w:line="360" w:lineRule="auto"/>
              <w:jc w:val="right"/>
            </w:pPr>
          </w:p>
        </w:tc>
        <w:tc>
          <w:tcPr>
            <w:tcW w:w="3060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453FE0" w14:textId="3E089222" w:rsidR="006304CD" w:rsidRDefault="006304CD" w:rsidP="006304CD">
            <w:pPr>
              <w:spacing w:after="0" w:line="360" w:lineRule="auto"/>
              <w:jc w:val="right"/>
            </w:pPr>
          </w:p>
        </w:tc>
      </w:tr>
    </w:tbl>
    <w:p w14:paraId="02330D95" w14:textId="77777777" w:rsidR="006D7BA7" w:rsidRDefault="006D7BA7" w:rsidP="006D7BA7">
      <w:pPr>
        <w:rPr>
          <w:bCs/>
        </w:rPr>
      </w:pPr>
    </w:p>
    <w:p w14:paraId="7ED4E356" w14:textId="77777777" w:rsidR="00D252E7" w:rsidRDefault="00D252E7" w:rsidP="006D7BA7">
      <w:pPr>
        <w:rPr>
          <w:bCs/>
        </w:rPr>
      </w:pPr>
    </w:p>
    <w:p w14:paraId="76F6F5F5" w14:textId="6215F13F" w:rsidR="002E0331" w:rsidRPr="006D7BA7" w:rsidRDefault="00DB0868" w:rsidP="006D7BA7">
      <w:pPr>
        <w:rPr>
          <w:rFonts w:ascii="Calibri" w:eastAsia="Times New Roman" w:hAnsi="Calibri" w:cs="Calibri"/>
          <w:color w:val="000000"/>
        </w:rPr>
      </w:pPr>
      <w:r w:rsidRPr="00433386">
        <w:rPr>
          <w:bCs/>
        </w:rPr>
        <w:t xml:space="preserve">Building Fund </w:t>
      </w:r>
      <w:r w:rsidR="000A5DF2" w:rsidRPr="00433386">
        <w:rPr>
          <w:bCs/>
        </w:rPr>
        <w:t>Donations</w:t>
      </w:r>
      <w:r w:rsidRPr="00433386">
        <w:rPr>
          <w:bCs/>
        </w:rPr>
        <w:t xml:space="preserve"> </w:t>
      </w:r>
      <w:r w:rsidR="00E731F0">
        <w:rPr>
          <w:bCs/>
        </w:rPr>
        <w:t>t</w:t>
      </w:r>
      <w:r w:rsidR="002E0331" w:rsidRPr="00433386">
        <w:rPr>
          <w:bCs/>
        </w:rPr>
        <w:t xml:space="preserve">otal </w:t>
      </w:r>
      <w:r w:rsidR="00E731F0">
        <w:rPr>
          <w:bCs/>
        </w:rPr>
        <w:t>to date</w:t>
      </w:r>
      <w:r w:rsidR="002E0331" w:rsidRPr="00433386">
        <w:rPr>
          <w:bCs/>
        </w:rPr>
        <w:tab/>
        <w:t>$</w:t>
      </w:r>
      <w:r w:rsidR="00BF12CD">
        <w:rPr>
          <w:bCs/>
        </w:rPr>
        <w:t>21,</w:t>
      </w:r>
      <w:r w:rsidR="0063341D">
        <w:rPr>
          <w:bCs/>
        </w:rPr>
        <w:t>8</w:t>
      </w:r>
      <w:r w:rsidR="00BF12CD">
        <w:rPr>
          <w:bCs/>
        </w:rPr>
        <w:t>16</w:t>
      </w:r>
      <w:r w:rsidR="0082487E" w:rsidRPr="0082487E">
        <w:rPr>
          <w:rFonts w:ascii="Calibri" w:hAnsi="Calibri" w:cs="Calibri"/>
          <w:color w:val="000000"/>
        </w:rPr>
        <w:t xml:space="preserve"> </w:t>
      </w:r>
      <w:bookmarkStart w:id="0" w:name="_GoBack"/>
      <w:bookmarkEnd w:id="0"/>
    </w:p>
    <w:p w14:paraId="4AD58591" w14:textId="0E1F5E90" w:rsidR="008C012F" w:rsidRDefault="008C012F" w:rsidP="001271DA">
      <w:pPr>
        <w:spacing w:before="360" w:after="0" w:line="360" w:lineRule="auto"/>
        <w:rPr>
          <w:b/>
          <w:sz w:val="24"/>
        </w:rPr>
      </w:pPr>
      <w:r>
        <w:rPr>
          <w:b/>
          <w:sz w:val="24"/>
        </w:rPr>
        <w:t xml:space="preserve">Four County </w:t>
      </w:r>
    </w:p>
    <w:p w14:paraId="647B6518" w14:textId="7FB55364" w:rsidR="008C012F" w:rsidRDefault="008C012F" w:rsidP="008C012F">
      <w:pPr>
        <w:pStyle w:val="ListParagraph"/>
        <w:numPr>
          <w:ilvl w:val="0"/>
          <w:numId w:val="3"/>
        </w:numPr>
        <w:spacing w:after="0"/>
      </w:pPr>
      <w:r>
        <w:t xml:space="preserve">Annual </w:t>
      </w:r>
      <w:r w:rsidR="00BF12CD">
        <w:t xml:space="preserve">Cost of </w:t>
      </w:r>
      <w:r>
        <w:t>Service</w:t>
      </w:r>
      <w:r w:rsidR="00BF12CD">
        <w:t>s</w:t>
      </w:r>
      <w:r>
        <w:t xml:space="preserve"> Agreement</w:t>
      </w:r>
      <w:r w:rsidR="00BF12CD">
        <w:t xml:space="preserve"> due 10/31</w:t>
      </w:r>
      <w:r>
        <w:t xml:space="preserve"> </w:t>
      </w:r>
    </w:p>
    <w:p w14:paraId="7391BC47" w14:textId="0357D9E7" w:rsidR="00393D75" w:rsidRDefault="00393D75" w:rsidP="008C012F">
      <w:pPr>
        <w:pStyle w:val="ListParagraph"/>
        <w:numPr>
          <w:ilvl w:val="0"/>
          <w:numId w:val="3"/>
        </w:numPr>
        <w:spacing w:after="0"/>
      </w:pPr>
      <w:r>
        <w:t xml:space="preserve">Trustee </w:t>
      </w:r>
      <w:r w:rsidR="00BF12CD">
        <w:t>Orient</w:t>
      </w:r>
      <w:r>
        <w:t>ation</w:t>
      </w:r>
      <w:r w:rsidR="00BF12CD">
        <w:t xml:space="preserve"> workshops</w:t>
      </w:r>
    </w:p>
    <w:p w14:paraId="1D27F5DA" w14:textId="0EE7B78D" w:rsidR="00393D75" w:rsidRDefault="00393D75" w:rsidP="008C012F">
      <w:pPr>
        <w:pStyle w:val="ListParagraph"/>
        <w:numPr>
          <w:ilvl w:val="0"/>
          <w:numId w:val="3"/>
        </w:numPr>
        <w:spacing w:after="0"/>
      </w:pPr>
      <w:r>
        <w:t>Patron History</w:t>
      </w:r>
      <w:r w:rsidR="00F2592B">
        <w:t xml:space="preserve"> </w:t>
      </w:r>
      <w:r w:rsidR="00BF12CD">
        <w:t xml:space="preserve">service </w:t>
      </w:r>
      <w:r w:rsidR="00F2592B">
        <w:t>enabled</w:t>
      </w:r>
    </w:p>
    <w:p w14:paraId="6A7952B1" w14:textId="3EDECF64" w:rsidR="00BD2641" w:rsidRPr="008C012F" w:rsidRDefault="00BD2641" w:rsidP="008C012F">
      <w:pPr>
        <w:pStyle w:val="ListParagraph"/>
        <w:numPr>
          <w:ilvl w:val="0"/>
          <w:numId w:val="3"/>
        </w:numPr>
        <w:spacing w:after="0"/>
      </w:pPr>
      <w:r>
        <w:t>Cares Act provided 3 tablets &amp; barcode readers</w:t>
      </w:r>
    </w:p>
    <w:p w14:paraId="0F54C9D2" w14:textId="7BDA5A3F" w:rsidR="00BF12CD" w:rsidRPr="006D7BA7" w:rsidRDefault="00BF12CD" w:rsidP="00BF12CD">
      <w:pPr>
        <w:spacing w:before="360" w:after="0" w:line="360" w:lineRule="auto"/>
        <w:rPr>
          <w:b/>
          <w:sz w:val="24"/>
        </w:rPr>
      </w:pPr>
      <w:r>
        <w:rPr>
          <w:b/>
          <w:sz w:val="24"/>
        </w:rPr>
        <w:t>Noteworthy</w:t>
      </w:r>
    </w:p>
    <w:p w14:paraId="42CF3257" w14:textId="232ACF78" w:rsidR="00BF12CD" w:rsidRDefault="00BF12CD" w:rsidP="00BF12CD">
      <w:pPr>
        <w:pStyle w:val="ListParagraph"/>
        <w:numPr>
          <w:ilvl w:val="0"/>
          <w:numId w:val="3"/>
        </w:numPr>
        <w:spacing w:after="0"/>
      </w:pPr>
      <w:r>
        <w:t xml:space="preserve">Humidity </w:t>
      </w:r>
      <w:r w:rsidR="00BD2641">
        <w:t>issue resolved</w:t>
      </w:r>
    </w:p>
    <w:p w14:paraId="6F823DF5" w14:textId="5416EE98" w:rsidR="00BF12CD" w:rsidRDefault="00BD2641" w:rsidP="00BF12CD">
      <w:pPr>
        <w:pStyle w:val="ListParagraph"/>
        <w:numPr>
          <w:ilvl w:val="0"/>
          <w:numId w:val="3"/>
        </w:numPr>
        <w:spacing w:after="0"/>
      </w:pPr>
      <w:r>
        <w:t>Chenango County Planning Board approval received</w:t>
      </w:r>
    </w:p>
    <w:p w14:paraId="0ECC21C7" w14:textId="26505FC1" w:rsidR="00BD2641" w:rsidRDefault="008C1FDF" w:rsidP="00BF12CD">
      <w:pPr>
        <w:pStyle w:val="ListParagraph"/>
        <w:numPr>
          <w:ilvl w:val="0"/>
          <w:numId w:val="3"/>
        </w:numPr>
        <w:spacing w:after="0"/>
      </w:pPr>
      <w:r>
        <w:t>Employee Retention Credit received</w:t>
      </w:r>
    </w:p>
    <w:p w14:paraId="2B787442" w14:textId="210F6332" w:rsidR="00B477FF" w:rsidRPr="006D7BA7" w:rsidRDefault="009B7595" w:rsidP="001271DA">
      <w:pPr>
        <w:spacing w:before="360" w:after="0" w:line="360" w:lineRule="auto"/>
        <w:rPr>
          <w:b/>
          <w:sz w:val="24"/>
        </w:rPr>
      </w:pPr>
      <w:r>
        <w:rPr>
          <w:b/>
          <w:sz w:val="24"/>
        </w:rPr>
        <w:t>Upcoming Programs</w:t>
      </w:r>
    </w:p>
    <w:p w14:paraId="51527879" w14:textId="12B9FF7A" w:rsidR="00D52270" w:rsidRDefault="00483E0D" w:rsidP="00D95F87">
      <w:pPr>
        <w:pStyle w:val="ListParagraph"/>
        <w:numPr>
          <w:ilvl w:val="0"/>
          <w:numId w:val="3"/>
        </w:numPr>
        <w:spacing w:after="0"/>
      </w:pPr>
      <w:r>
        <w:t xml:space="preserve">Bonnie Gale </w:t>
      </w:r>
      <w:r w:rsidR="00D52270">
        <w:t xml:space="preserve">Workshops: </w:t>
      </w:r>
      <w:r w:rsidR="00817CFD">
        <w:t>Nov 6, Dec 4</w:t>
      </w:r>
      <w:r w:rsidR="00BD2641">
        <w:t xml:space="preserve"> – 9 participants registered</w:t>
      </w:r>
    </w:p>
    <w:p w14:paraId="0C3522F2" w14:textId="290DBBBB" w:rsidR="00D52270" w:rsidRDefault="00D52270" w:rsidP="002E0331">
      <w:pPr>
        <w:pStyle w:val="ListParagraph"/>
        <w:numPr>
          <w:ilvl w:val="0"/>
          <w:numId w:val="3"/>
        </w:numPr>
        <w:spacing w:after="0"/>
      </w:pPr>
      <w:r>
        <w:t>2</w:t>
      </w:r>
      <w:r w:rsidRPr="00D52270">
        <w:rPr>
          <w:vertAlign w:val="superscript"/>
        </w:rPr>
        <w:t>nd</w:t>
      </w:r>
      <w:r>
        <w:t xml:space="preserve"> Tuesday Book Club</w:t>
      </w:r>
      <w:r w:rsidR="008C012F">
        <w:t xml:space="preserve"> continues</w:t>
      </w:r>
      <w:r w:rsidR="00BD2641">
        <w:t xml:space="preserve"> – 4 monthly participants</w:t>
      </w:r>
    </w:p>
    <w:p w14:paraId="239E48DB" w14:textId="24D58156" w:rsidR="008C012F" w:rsidRDefault="008C012F" w:rsidP="002E0331">
      <w:pPr>
        <w:pStyle w:val="ListParagraph"/>
        <w:numPr>
          <w:ilvl w:val="0"/>
          <w:numId w:val="3"/>
        </w:numPr>
        <w:spacing w:after="0"/>
      </w:pPr>
      <w:r>
        <w:t>Build-A-Buddy program 10/30</w:t>
      </w:r>
      <w:r w:rsidR="00987F8C">
        <w:t xml:space="preserve"> – </w:t>
      </w:r>
      <w:r w:rsidR="00BF12CD">
        <w:t>11</w:t>
      </w:r>
      <w:r w:rsidR="00987F8C">
        <w:t xml:space="preserve"> </w:t>
      </w:r>
      <w:r w:rsidR="00BD2641">
        <w:t xml:space="preserve">participants </w:t>
      </w:r>
      <w:r w:rsidR="00BF12CD">
        <w:t>registered</w:t>
      </w:r>
    </w:p>
    <w:p w14:paraId="15CBC117" w14:textId="796E5F3C" w:rsidR="008C012F" w:rsidRDefault="008C012F" w:rsidP="002E0331">
      <w:pPr>
        <w:pStyle w:val="ListParagraph"/>
        <w:numPr>
          <w:ilvl w:val="0"/>
          <w:numId w:val="3"/>
        </w:numPr>
        <w:spacing w:after="0"/>
      </w:pPr>
      <w:r>
        <w:t>The Great Give Back Food Drive 10/16-11/16</w:t>
      </w:r>
      <w:r w:rsidR="00BF12CD">
        <w:t xml:space="preserve"> to benefit </w:t>
      </w:r>
      <w:proofErr w:type="spellStart"/>
      <w:r w:rsidR="00BF12CD">
        <w:t>Southtown</w:t>
      </w:r>
      <w:proofErr w:type="spellEnd"/>
      <w:r w:rsidR="00BF12CD">
        <w:t xml:space="preserve"> Food Pantry</w:t>
      </w:r>
    </w:p>
    <w:p w14:paraId="439C7881" w14:textId="10CA2121" w:rsidR="008C012F" w:rsidRDefault="00BF12CD" w:rsidP="002E0331">
      <w:pPr>
        <w:pStyle w:val="ListParagraph"/>
        <w:numPr>
          <w:ilvl w:val="0"/>
          <w:numId w:val="3"/>
        </w:numPr>
        <w:spacing w:after="0"/>
      </w:pPr>
      <w:r>
        <w:t xml:space="preserve">Winter </w:t>
      </w:r>
      <w:proofErr w:type="spellStart"/>
      <w:r>
        <w:t>Storytime</w:t>
      </w:r>
      <w:proofErr w:type="spellEnd"/>
      <w:r>
        <w:t xml:space="preserve">/Craft </w:t>
      </w:r>
      <w:r w:rsidR="008C012F">
        <w:t>program – TBD</w:t>
      </w:r>
    </w:p>
    <w:p w14:paraId="186CBE22" w14:textId="55558309" w:rsidR="00955905" w:rsidRDefault="00BF12CD" w:rsidP="005A7FF3">
      <w:pPr>
        <w:pStyle w:val="ListParagraph"/>
        <w:numPr>
          <w:ilvl w:val="0"/>
          <w:numId w:val="3"/>
        </w:numPr>
        <w:spacing w:after="0"/>
      </w:pPr>
      <w:r>
        <w:t xml:space="preserve">Annual </w:t>
      </w:r>
      <w:r w:rsidR="008C012F">
        <w:t>Mitten Tree</w:t>
      </w:r>
      <w:r>
        <w:t xml:space="preserve"> hat &amp; mitten drive to benefit UVCS</w:t>
      </w:r>
    </w:p>
    <w:sectPr w:rsidR="00955905" w:rsidSect="00D93C17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C78F1"/>
    <w:multiLevelType w:val="hybridMultilevel"/>
    <w:tmpl w:val="0302A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B08D8"/>
    <w:multiLevelType w:val="hybridMultilevel"/>
    <w:tmpl w:val="DDE8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484D1D"/>
    <w:multiLevelType w:val="hybridMultilevel"/>
    <w:tmpl w:val="50E82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E849B1"/>
    <w:multiLevelType w:val="hybridMultilevel"/>
    <w:tmpl w:val="9DA09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5491B"/>
    <w:multiLevelType w:val="hybridMultilevel"/>
    <w:tmpl w:val="A7A87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4D5297"/>
    <w:multiLevelType w:val="hybridMultilevel"/>
    <w:tmpl w:val="531CA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E053BF"/>
    <w:multiLevelType w:val="hybridMultilevel"/>
    <w:tmpl w:val="25CEB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B00104"/>
    <w:multiLevelType w:val="hybridMultilevel"/>
    <w:tmpl w:val="63809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327D2B"/>
    <w:multiLevelType w:val="hybridMultilevel"/>
    <w:tmpl w:val="7C5C4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5D6697B"/>
    <w:multiLevelType w:val="hybridMultilevel"/>
    <w:tmpl w:val="D3DC3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A476E9"/>
    <w:multiLevelType w:val="hybridMultilevel"/>
    <w:tmpl w:val="4C944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0921F0"/>
    <w:multiLevelType w:val="hybridMultilevel"/>
    <w:tmpl w:val="503C8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1"/>
  </w:num>
  <w:num w:numId="4">
    <w:abstractNumId w:val="4"/>
  </w:num>
  <w:num w:numId="5">
    <w:abstractNumId w:val="3"/>
  </w:num>
  <w:num w:numId="6">
    <w:abstractNumId w:val="7"/>
  </w:num>
  <w:num w:numId="7">
    <w:abstractNumId w:val="9"/>
  </w:num>
  <w:num w:numId="8">
    <w:abstractNumId w:val="10"/>
  </w:num>
  <w:num w:numId="9">
    <w:abstractNumId w:val="2"/>
  </w:num>
  <w:num w:numId="10">
    <w:abstractNumId w:val="0"/>
  </w:num>
  <w:num w:numId="11">
    <w:abstractNumId w:val="5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rE0MzCxtLCwtDRR0lEKTi0uzszPAykwrAUABOr20CwAAAA="/>
  </w:docVars>
  <w:rsids>
    <w:rsidRoot w:val="000476FF"/>
    <w:rsid w:val="00012BAD"/>
    <w:rsid w:val="000267A6"/>
    <w:rsid w:val="000476FF"/>
    <w:rsid w:val="000513DD"/>
    <w:rsid w:val="0005548E"/>
    <w:rsid w:val="00075A40"/>
    <w:rsid w:val="000776C6"/>
    <w:rsid w:val="000A0638"/>
    <w:rsid w:val="000A5DF2"/>
    <w:rsid w:val="000B10BC"/>
    <w:rsid w:val="000D7D7E"/>
    <w:rsid w:val="00107A74"/>
    <w:rsid w:val="001271DA"/>
    <w:rsid w:val="001473C0"/>
    <w:rsid w:val="0019272C"/>
    <w:rsid w:val="001D4D5B"/>
    <w:rsid w:val="001E58E1"/>
    <w:rsid w:val="001E7FA6"/>
    <w:rsid w:val="001F2A48"/>
    <w:rsid w:val="00237B95"/>
    <w:rsid w:val="00250035"/>
    <w:rsid w:val="00270F92"/>
    <w:rsid w:val="002D4372"/>
    <w:rsid w:val="002E0331"/>
    <w:rsid w:val="003802B2"/>
    <w:rsid w:val="00390FAA"/>
    <w:rsid w:val="00393A84"/>
    <w:rsid w:val="00393D75"/>
    <w:rsid w:val="003D7898"/>
    <w:rsid w:val="003F16C6"/>
    <w:rsid w:val="00433386"/>
    <w:rsid w:val="00437D1B"/>
    <w:rsid w:val="00483E0D"/>
    <w:rsid w:val="004B7A6D"/>
    <w:rsid w:val="0050101A"/>
    <w:rsid w:val="0053385D"/>
    <w:rsid w:val="00592E7E"/>
    <w:rsid w:val="005B5D89"/>
    <w:rsid w:val="005E5D24"/>
    <w:rsid w:val="0060295C"/>
    <w:rsid w:val="00607FD3"/>
    <w:rsid w:val="0061046D"/>
    <w:rsid w:val="0061202E"/>
    <w:rsid w:val="006303A1"/>
    <w:rsid w:val="006304CD"/>
    <w:rsid w:val="0063341D"/>
    <w:rsid w:val="006737D1"/>
    <w:rsid w:val="0069180C"/>
    <w:rsid w:val="006B34B2"/>
    <w:rsid w:val="006B754D"/>
    <w:rsid w:val="006D02B0"/>
    <w:rsid w:val="006D7BA7"/>
    <w:rsid w:val="007240BA"/>
    <w:rsid w:val="00730781"/>
    <w:rsid w:val="00754F65"/>
    <w:rsid w:val="00755212"/>
    <w:rsid w:val="00766F4E"/>
    <w:rsid w:val="00796C7D"/>
    <w:rsid w:val="007C631F"/>
    <w:rsid w:val="00817CFD"/>
    <w:rsid w:val="0082487E"/>
    <w:rsid w:val="00845B5C"/>
    <w:rsid w:val="00856079"/>
    <w:rsid w:val="008873D8"/>
    <w:rsid w:val="008C012F"/>
    <w:rsid w:val="008C1FDF"/>
    <w:rsid w:val="008D7304"/>
    <w:rsid w:val="00934A37"/>
    <w:rsid w:val="00942998"/>
    <w:rsid w:val="009478B5"/>
    <w:rsid w:val="00955905"/>
    <w:rsid w:val="00957556"/>
    <w:rsid w:val="00962D61"/>
    <w:rsid w:val="00987F8C"/>
    <w:rsid w:val="009B43E9"/>
    <w:rsid w:val="009B7595"/>
    <w:rsid w:val="009C70FB"/>
    <w:rsid w:val="009E1A90"/>
    <w:rsid w:val="009F17BC"/>
    <w:rsid w:val="00A0629C"/>
    <w:rsid w:val="00A078C7"/>
    <w:rsid w:val="00A26282"/>
    <w:rsid w:val="00A46A0F"/>
    <w:rsid w:val="00A63315"/>
    <w:rsid w:val="00A7738E"/>
    <w:rsid w:val="00A84568"/>
    <w:rsid w:val="00AA2EF4"/>
    <w:rsid w:val="00AE7517"/>
    <w:rsid w:val="00AF4D9A"/>
    <w:rsid w:val="00B1116B"/>
    <w:rsid w:val="00B22225"/>
    <w:rsid w:val="00B444E5"/>
    <w:rsid w:val="00B477FF"/>
    <w:rsid w:val="00B70206"/>
    <w:rsid w:val="00B71D1C"/>
    <w:rsid w:val="00B8122E"/>
    <w:rsid w:val="00BC254C"/>
    <w:rsid w:val="00BD2641"/>
    <w:rsid w:val="00BE3DD8"/>
    <w:rsid w:val="00BF12CD"/>
    <w:rsid w:val="00BF3449"/>
    <w:rsid w:val="00C0424A"/>
    <w:rsid w:val="00C24DC6"/>
    <w:rsid w:val="00C875AF"/>
    <w:rsid w:val="00CA69FA"/>
    <w:rsid w:val="00CD5A42"/>
    <w:rsid w:val="00CD5FCB"/>
    <w:rsid w:val="00D13345"/>
    <w:rsid w:val="00D1491B"/>
    <w:rsid w:val="00D252E7"/>
    <w:rsid w:val="00D52270"/>
    <w:rsid w:val="00D770E4"/>
    <w:rsid w:val="00D93B83"/>
    <w:rsid w:val="00D93C17"/>
    <w:rsid w:val="00D95F87"/>
    <w:rsid w:val="00DB0868"/>
    <w:rsid w:val="00E009D4"/>
    <w:rsid w:val="00E547A8"/>
    <w:rsid w:val="00E62273"/>
    <w:rsid w:val="00E731F0"/>
    <w:rsid w:val="00E8440C"/>
    <w:rsid w:val="00E87EB2"/>
    <w:rsid w:val="00EE508B"/>
    <w:rsid w:val="00EE60B9"/>
    <w:rsid w:val="00F057BE"/>
    <w:rsid w:val="00F23D9E"/>
    <w:rsid w:val="00F2592B"/>
    <w:rsid w:val="00F8195D"/>
    <w:rsid w:val="00F85CC6"/>
    <w:rsid w:val="00F91453"/>
    <w:rsid w:val="00FA225E"/>
    <w:rsid w:val="00FE0F0C"/>
    <w:rsid w:val="00FF5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251B7"/>
  <w15:docId w15:val="{47B6633D-1BB6-4DFA-BEF4-21FD92D4A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62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145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37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7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42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Staff</cp:lastModifiedBy>
  <cp:revision>8</cp:revision>
  <cp:lastPrinted>2021-10-19T17:50:00Z</cp:lastPrinted>
  <dcterms:created xsi:type="dcterms:W3CDTF">2021-10-18T17:41:00Z</dcterms:created>
  <dcterms:modified xsi:type="dcterms:W3CDTF">2021-10-19T20:09:00Z</dcterms:modified>
</cp:coreProperties>
</file>